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4AEABF" w14:textId="77777777" w:rsidR="008C19C5" w:rsidRPr="006532E9" w:rsidRDefault="008C19C5" w:rsidP="008C19C5">
      <w:pPr>
        <w:pStyle w:val="Title"/>
        <w:jc w:val="right"/>
        <w:rPr>
          <w:szCs w:val="24"/>
        </w:rPr>
      </w:pPr>
      <w:bookmarkStart w:id="0" w:name="_GoBack"/>
      <w:bookmarkEnd w:id="0"/>
    </w:p>
    <w:p w14:paraId="5EC9D33E" w14:textId="77777777" w:rsidR="00505ADF" w:rsidRPr="006532E9" w:rsidRDefault="00505ADF" w:rsidP="00871321">
      <w:pPr>
        <w:pStyle w:val="Title"/>
        <w:rPr>
          <w:szCs w:val="24"/>
        </w:rPr>
      </w:pPr>
    </w:p>
    <w:p w14:paraId="727BEAD9" w14:textId="77777777" w:rsidR="00505ADF" w:rsidRPr="006532E9" w:rsidRDefault="00505ADF" w:rsidP="00871321">
      <w:pPr>
        <w:pStyle w:val="Title"/>
        <w:rPr>
          <w:szCs w:val="24"/>
        </w:rPr>
      </w:pPr>
      <w:r w:rsidRPr="006532E9">
        <w:rPr>
          <w:szCs w:val="24"/>
        </w:rPr>
        <w:t>Photo, Video, and Audio</w:t>
      </w:r>
    </w:p>
    <w:p w14:paraId="551C4B15" w14:textId="48FECFEF" w:rsidR="002C5650" w:rsidRPr="006532E9" w:rsidRDefault="002C5650" w:rsidP="00871321">
      <w:pPr>
        <w:pStyle w:val="Title"/>
        <w:rPr>
          <w:szCs w:val="24"/>
        </w:rPr>
      </w:pPr>
      <w:r w:rsidRPr="006532E9">
        <w:rPr>
          <w:szCs w:val="24"/>
        </w:rPr>
        <w:t>Consent and Release</w:t>
      </w:r>
      <w:r w:rsidR="00525F91" w:rsidRPr="006532E9">
        <w:rPr>
          <w:szCs w:val="24"/>
        </w:rPr>
        <w:t xml:space="preserve"> Form</w:t>
      </w:r>
    </w:p>
    <w:p w14:paraId="397954D6" w14:textId="32143AB5" w:rsidR="001A67FA" w:rsidRPr="006532E9" w:rsidRDefault="002C5650" w:rsidP="002C5650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ab/>
      </w:r>
    </w:p>
    <w:p w14:paraId="4D1CF8EF" w14:textId="6B86D817" w:rsidR="00505ADF" w:rsidRPr="006532E9" w:rsidRDefault="00505ADF" w:rsidP="002C5650">
      <w:pPr>
        <w:rPr>
          <w:rFonts w:ascii="Times New Roman" w:hAnsi="Times New Roman" w:cs="Times New Roman"/>
        </w:rPr>
      </w:pPr>
    </w:p>
    <w:p w14:paraId="7F1FB5B9" w14:textId="34E4B3D3" w:rsidR="00505ADF" w:rsidRPr="006532E9" w:rsidRDefault="00B80045" w:rsidP="00505A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fore </w:t>
      </w:r>
      <w:r w:rsidR="00505ADF" w:rsidRPr="006532E9">
        <w:rPr>
          <w:rFonts w:ascii="Times New Roman" w:hAnsi="Times New Roman" w:cs="Times New Roman"/>
        </w:rPr>
        <w:t xml:space="preserve">photographing, videotaping, or audio recording individuals as part of </w:t>
      </w:r>
      <w:r w:rsidR="00D557D7">
        <w:rPr>
          <w:rFonts w:ascii="Times New Roman" w:hAnsi="Times New Roman" w:cs="Times New Roman"/>
        </w:rPr>
        <w:t>a</w:t>
      </w:r>
      <w:r w:rsidR="00505ADF" w:rsidRPr="006532E9">
        <w:rPr>
          <w:rFonts w:ascii="Times New Roman" w:hAnsi="Times New Roman" w:cs="Times New Roman"/>
        </w:rPr>
        <w:t xml:space="preserve"> course requirement of Lakeview College of Nursing, we are required to obtain the consent of individuals 18 years of age or older or the consent of a parent/guardian for individuals younger than 18 years of age. </w:t>
      </w:r>
    </w:p>
    <w:p w14:paraId="454BDDB1" w14:textId="77777777" w:rsidR="00505ADF" w:rsidRPr="006532E9" w:rsidRDefault="00505ADF" w:rsidP="00505ADF">
      <w:pPr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1D3A28AF" w14:textId="77777777" w:rsidR="00505ADF" w:rsidRPr="006532E9" w:rsidRDefault="00505ADF" w:rsidP="00505ADF">
      <w:pPr>
        <w:rPr>
          <w:rFonts w:ascii="Times New Roman" w:hAnsi="Times New Roman" w:cs="Times New Roman"/>
        </w:rPr>
      </w:pPr>
    </w:p>
    <w:p w14:paraId="188FFBFB" w14:textId="3FFD10C6" w:rsidR="00540CC1" w:rsidRPr="006532E9" w:rsidRDefault="00505ADF" w:rsidP="00505ADF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 xml:space="preserve">I hereby consent to the use of photographs, video, or audio of the subject identified below. I understand that videotaping/photography/audio recording may occur in the context of the </w:t>
      </w:r>
      <w:r w:rsidR="00540CC1" w:rsidRPr="006532E9">
        <w:rPr>
          <w:rFonts w:ascii="Times New Roman" w:hAnsi="Times New Roman" w:cs="Times New Roman"/>
        </w:rPr>
        <w:t>C</w:t>
      </w:r>
      <w:r w:rsidRPr="006532E9">
        <w:rPr>
          <w:rFonts w:ascii="Times New Roman" w:hAnsi="Times New Roman" w:cs="Times New Roman"/>
        </w:rPr>
        <w:t>ollege classroom</w:t>
      </w:r>
      <w:r w:rsidR="00095121">
        <w:rPr>
          <w:rFonts w:ascii="Times New Roman" w:hAnsi="Times New Roman" w:cs="Times New Roman"/>
        </w:rPr>
        <w:t>/</w:t>
      </w:r>
      <w:r w:rsidRPr="006532E9">
        <w:rPr>
          <w:rFonts w:ascii="Times New Roman" w:hAnsi="Times New Roman" w:cs="Times New Roman"/>
        </w:rPr>
        <w:t>lab</w:t>
      </w:r>
      <w:r w:rsidR="00095121">
        <w:rPr>
          <w:rFonts w:ascii="Times New Roman" w:hAnsi="Times New Roman" w:cs="Times New Roman"/>
        </w:rPr>
        <w:t xml:space="preserve"> </w:t>
      </w:r>
      <w:r w:rsidRPr="006532E9">
        <w:rPr>
          <w:rFonts w:ascii="Times New Roman" w:hAnsi="Times New Roman" w:cs="Times New Roman"/>
        </w:rPr>
        <w:t xml:space="preserve">or another location outside of the College for educational </w:t>
      </w:r>
      <w:r w:rsidR="00540CC1" w:rsidRPr="006532E9">
        <w:rPr>
          <w:rFonts w:ascii="Times New Roman" w:hAnsi="Times New Roman" w:cs="Times New Roman"/>
        </w:rPr>
        <w:t>purposes only.</w:t>
      </w:r>
      <w:r w:rsidRPr="006532E9">
        <w:rPr>
          <w:rFonts w:ascii="Times New Roman" w:hAnsi="Times New Roman" w:cs="Times New Roman"/>
        </w:rPr>
        <w:t xml:space="preserve">  I understand that no </w:t>
      </w:r>
      <w:r w:rsidR="002C5650" w:rsidRPr="006532E9">
        <w:rPr>
          <w:rFonts w:ascii="Times New Roman" w:hAnsi="Times New Roman" w:cs="Times New Roman"/>
        </w:rPr>
        <w:t>compensation or other remuneration, now or in the futu</w:t>
      </w:r>
      <w:r w:rsidR="00705E35" w:rsidRPr="006532E9">
        <w:rPr>
          <w:rFonts w:ascii="Times New Roman" w:hAnsi="Times New Roman" w:cs="Times New Roman"/>
        </w:rPr>
        <w:t>re,</w:t>
      </w:r>
      <w:r w:rsidR="00540CC1" w:rsidRPr="006532E9">
        <w:rPr>
          <w:rFonts w:ascii="Times New Roman" w:hAnsi="Times New Roman" w:cs="Times New Roman"/>
        </w:rPr>
        <w:t xml:space="preserve"> will be</w:t>
      </w:r>
      <w:r w:rsidR="00A74C94" w:rsidRPr="006532E9">
        <w:rPr>
          <w:rFonts w:ascii="Times New Roman" w:hAnsi="Times New Roman" w:cs="Times New Roman"/>
        </w:rPr>
        <w:t xml:space="preserve"> exchanged. </w:t>
      </w:r>
      <w:r w:rsidR="00540CC1" w:rsidRPr="006532E9">
        <w:rPr>
          <w:rFonts w:ascii="Times New Roman" w:hAnsi="Times New Roman" w:cs="Times New Roman"/>
        </w:rPr>
        <w:t xml:space="preserve"> </w:t>
      </w:r>
    </w:p>
    <w:p w14:paraId="75A2B912" w14:textId="77777777" w:rsidR="00540CC1" w:rsidRPr="006532E9" w:rsidRDefault="00540CC1" w:rsidP="00505ADF">
      <w:pPr>
        <w:rPr>
          <w:rFonts w:ascii="Times New Roman" w:hAnsi="Times New Roman" w:cs="Times New Roman"/>
        </w:rPr>
      </w:pPr>
    </w:p>
    <w:p w14:paraId="41449639" w14:textId="77777777" w:rsidR="0056512B" w:rsidRPr="006532E9" w:rsidRDefault="0056512B" w:rsidP="002C5650">
      <w:pPr>
        <w:rPr>
          <w:rFonts w:ascii="Times New Roman" w:hAnsi="Times New Roman" w:cs="Times New Roman"/>
        </w:rPr>
      </w:pPr>
    </w:p>
    <w:p w14:paraId="784A0A1C" w14:textId="34620364" w:rsidR="002C5650" w:rsidRPr="006532E9" w:rsidRDefault="005A42AF" w:rsidP="002C5650">
      <w:pPr>
        <w:rPr>
          <w:rFonts w:ascii="Times New Roman" w:hAnsi="Times New Roman" w:cs="Times New Roman"/>
          <w:u w:val="single"/>
        </w:rPr>
      </w:pPr>
      <w:r w:rsidRPr="006532E9">
        <w:rPr>
          <w:rFonts w:ascii="Times New Roman" w:hAnsi="Times New Roman" w:cs="Times New Roman"/>
        </w:rPr>
        <w:t xml:space="preserve">Subject’s </w:t>
      </w:r>
      <w:r w:rsidR="002C5650" w:rsidRPr="006532E9">
        <w:rPr>
          <w:rFonts w:ascii="Times New Roman" w:hAnsi="Times New Roman" w:cs="Times New Roman"/>
        </w:rPr>
        <w:t>Name:</w:t>
      </w:r>
      <w:r w:rsidR="0056512B" w:rsidRPr="006532E9">
        <w:rPr>
          <w:rFonts w:ascii="Times New Roman" w:hAnsi="Times New Roman" w:cs="Times New Roman"/>
        </w:rPr>
        <w:t xml:space="preserve"> (printed)</w:t>
      </w:r>
      <w:r w:rsidR="002C5650" w:rsidRPr="006532E9">
        <w:rPr>
          <w:rFonts w:ascii="Times New Roman" w:hAnsi="Times New Roman" w:cs="Times New Roman"/>
        </w:rPr>
        <w:t xml:space="preserve"> </w:t>
      </w:r>
      <w:r w:rsidR="00403428" w:rsidRPr="006532E9">
        <w:rPr>
          <w:rFonts w:ascii="Times New Roman" w:hAnsi="Times New Roman" w:cs="Times New Roman"/>
          <w:u w:val="single"/>
        </w:rPr>
        <w:t xml:space="preserve">    </w:t>
      </w:r>
      <w:r w:rsidR="002C5650" w:rsidRPr="006532E9">
        <w:rPr>
          <w:rFonts w:ascii="Times New Roman" w:hAnsi="Times New Roman" w:cs="Times New Roman"/>
          <w:u w:val="single"/>
        </w:rPr>
        <w:tab/>
      </w:r>
      <w:r w:rsidR="00403428" w:rsidRPr="006532E9">
        <w:rPr>
          <w:rFonts w:ascii="Times New Roman" w:hAnsi="Times New Roman" w:cs="Times New Roman"/>
          <w:u w:val="single"/>
        </w:rPr>
        <w:tab/>
      </w:r>
      <w:r w:rsidR="00403428" w:rsidRPr="006532E9">
        <w:rPr>
          <w:rFonts w:ascii="Times New Roman" w:hAnsi="Times New Roman" w:cs="Times New Roman"/>
          <w:u w:val="single"/>
        </w:rPr>
        <w:tab/>
      </w:r>
      <w:r w:rsidR="00403428" w:rsidRPr="006532E9">
        <w:rPr>
          <w:rFonts w:ascii="Times New Roman" w:hAnsi="Times New Roman" w:cs="Times New Roman"/>
          <w:u w:val="single"/>
        </w:rPr>
        <w:tab/>
      </w:r>
      <w:r w:rsidR="00403428" w:rsidRPr="006532E9">
        <w:rPr>
          <w:rFonts w:ascii="Times New Roman" w:hAnsi="Times New Roman" w:cs="Times New Roman"/>
          <w:u w:val="single"/>
        </w:rPr>
        <w:tab/>
      </w:r>
      <w:r w:rsidR="00525F91" w:rsidRPr="006532E9">
        <w:rPr>
          <w:rFonts w:ascii="Times New Roman" w:hAnsi="Times New Roman" w:cs="Times New Roman"/>
          <w:u w:val="single"/>
        </w:rPr>
        <w:tab/>
      </w:r>
      <w:r w:rsidR="00525F91" w:rsidRPr="006532E9">
        <w:rPr>
          <w:rFonts w:ascii="Times New Roman" w:hAnsi="Times New Roman" w:cs="Times New Roman"/>
          <w:u w:val="single"/>
        </w:rPr>
        <w:tab/>
      </w:r>
      <w:r w:rsidR="00D557D7">
        <w:rPr>
          <w:rFonts w:ascii="Times New Roman" w:hAnsi="Times New Roman" w:cs="Times New Roman"/>
          <w:u w:val="single"/>
        </w:rPr>
        <w:tab/>
      </w:r>
      <w:r w:rsidR="00D557D7">
        <w:rPr>
          <w:rFonts w:ascii="Times New Roman" w:hAnsi="Times New Roman" w:cs="Times New Roman"/>
          <w:u w:val="single"/>
        </w:rPr>
        <w:tab/>
      </w:r>
    </w:p>
    <w:p w14:paraId="4B72BA26" w14:textId="77777777" w:rsidR="00525F91" w:rsidRPr="006532E9" w:rsidRDefault="00525F91" w:rsidP="002C5650">
      <w:pPr>
        <w:rPr>
          <w:rFonts w:ascii="Times New Roman" w:hAnsi="Times New Roman" w:cs="Times New Roman"/>
          <w:u w:val="single"/>
        </w:rPr>
      </w:pPr>
    </w:p>
    <w:p w14:paraId="0B5C25E4" w14:textId="1179474C" w:rsidR="00525F91" w:rsidRPr="006532E9" w:rsidRDefault="00525F91" w:rsidP="002C5650">
      <w:pPr>
        <w:rPr>
          <w:rFonts w:ascii="Times New Roman" w:hAnsi="Times New Roman" w:cs="Times New Roman"/>
          <w:u w:val="single"/>
        </w:rPr>
      </w:pPr>
      <w:r w:rsidRPr="006532E9">
        <w:rPr>
          <w:rFonts w:ascii="Times New Roman" w:hAnsi="Times New Roman" w:cs="Times New Roman"/>
          <w:b/>
        </w:rPr>
        <w:t>Signature</w:t>
      </w:r>
      <w:r w:rsidRPr="006532E9">
        <w:rPr>
          <w:rFonts w:ascii="Times New Roman" w:hAnsi="Times New Roman" w:cs="Times New Roman"/>
        </w:rPr>
        <w:t>:</w:t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="00D557D7">
        <w:rPr>
          <w:rFonts w:ascii="Times New Roman" w:hAnsi="Times New Roman" w:cs="Times New Roman"/>
          <w:u w:val="single"/>
        </w:rPr>
        <w:tab/>
      </w:r>
      <w:r w:rsidR="00D557D7">
        <w:rPr>
          <w:rFonts w:ascii="Times New Roman" w:hAnsi="Times New Roman" w:cs="Times New Roman"/>
          <w:u w:val="single"/>
        </w:rPr>
        <w:tab/>
      </w:r>
    </w:p>
    <w:p w14:paraId="69264663" w14:textId="77777777" w:rsidR="00525F91" w:rsidRPr="006532E9" w:rsidRDefault="00525F91" w:rsidP="00525F91">
      <w:pPr>
        <w:rPr>
          <w:rFonts w:ascii="Times New Roman" w:hAnsi="Times New Roman" w:cs="Times New Roman"/>
        </w:rPr>
      </w:pPr>
    </w:p>
    <w:p w14:paraId="5023E2F0" w14:textId="75B90A6A" w:rsidR="006532E9" w:rsidRDefault="006532E9" w:rsidP="006532E9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 xml:space="preserve">Address _________________________________________________________________ </w:t>
      </w:r>
    </w:p>
    <w:p w14:paraId="1A6FE223" w14:textId="77777777" w:rsidR="006532E9" w:rsidRDefault="006532E9" w:rsidP="006532E9">
      <w:pPr>
        <w:rPr>
          <w:rFonts w:ascii="Times New Roman" w:hAnsi="Times New Roman" w:cs="Times New Roman"/>
        </w:rPr>
      </w:pPr>
    </w:p>
    <w:p w14:paraId="0BC5E5B6" w14:textId="26DC9F39" w:rsidR="006532E9" w:rsidRPr="006532E9" w:rsidRDefault="006532E9" w:rsidP="006532E9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 xml:space="preserve">City, State, Zip Code _______________________________________________________ </w:t>
      </w:r>
    </w:p>
    <w:p w14:paraId="2E851236" w14:textId="77777777" w:rsidR="00525F91" w:rsidRPr="006532E9" w:rsidRDefault="00525F91" w:rsidP="006532E9">
      <w:pPr>
        <w:rPr>
          <w:rFonts w:ascii="Times New Roman" w:hAnsi="Times New Roman" w:cs="Times New Roman"/>
          <w:u w:val="single"/>
        </w:rPr>
      </w:pPr>
    </w:p>
    <w:p w14:paraId="42186221" w14:textId="42C5C1A2" w:rsidR="00525F91" w:rsidRPr="006532E9" w:rsidRDefault="00525F91" w:rsidP="0056512B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 xml:space="preserve">Date: </w:t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  <w:u w:val="single"/>
        </w:rPr>
        <w:tab/>
      </w:r>
      <w:r w:rsidR="006532E9" w:rsidRPr="006532E9">
        <w:rPr>
          <w:rFonts w:ascii="Times New Roman" w:hAnsi="Times New Roman" w:cs="Times New Roman"/>
          <w:u w:val="single"/>
        </w:rPr>
        <w:tab/>
      </w:r>
    </w:p>
    <w:p w14:paraId="3C7974E3" w14:textId="77777777" w:rsidR="002C5650" w:rsidRPr="006532E9" w:rsidRDefault="002C5650" w:rsidP="002C5650">
      <w:pPr>
        <w:rPr>
          <w:rFonts w:ascii="Times New Roman" w:hAnsi="Times New Roman" w:cs="Times New Roman"/>
        </w:rPr>
      </w:pPr>
    </w:p>
    <w:p w14:paraId="1A860DB2" w14:textId="77777777" w:rsidR="001A67FA" w:rsidRPr="006532E9" w:rsidRDefault="001A67FA" w:rsidP="00D557D7">
      <w:pPr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649F2D89" w14:textId="363BF3D7" w:rsidR="006532E9" w:rsidRPr="00D557D7" w:rsidRDefault="00B80045" w:rsidP="00A74C9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arent or </w:t>
      </w:r>
      <w:r w:rsidR="00540CC1" w:rsidRPr="00D557D7">
        <w:rPr>
          <w:rFonts w:ascii="Times New Roman" w:hAnsi="Times New Roman" w:cs="Times New Roman"/>
          <w:b/>
        </w:rPr>
        <w:t xml:space="preserve">Guardian Information for Subjects Under 18 Years of Age </w:t>
      </w:r>
    </w:p>
    <w:p w14:paraId="05F440C8" w14:textId="77777777" w:rsidR="006532E9" w:rsidRPr="006532E9" w:rsidRDefault="006532E9" w:rsidP="00A74C94">
      <w:pPr>
        <w:rPr>
          <w:rFonts w:ascii="Times New Roman" w:hAnsi="Times New Roman" w:cs="Times New Roman"/>
        </w:rPr>
      </w:pPr>
    </w:p>
    <w:p w14:paraId="178AC689" w14:textId="68194555" w:rsidR="006532E9" w:rsidRPr="006532E9" w:rsidRDefault="00B80045" w:rsidP="00A74C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ent or </w:t>
      </w:r>
      <w:r w:rsidR="00540CC1" w:rsidRPr="006532E9">
        <w:rPr>
          <w:rFonts w:ascii="Times New Roman" w:hAnsi="Times New Roman" w:cs="Times New Roman"/>
        </w:rPr>
        <w:t xml:space="preserve">Guardian ___________________________________________________________ </w:t>
      </w:r>
    </w:p>
    <w:p w14:paraId="0EAC6BF5" w14:textId="77777777" w:rsidR="006532E9" w:rsidRPr="006532E9" w:rsidRDefault="006532E9" w:rsidP="00A74C94">
      <w:pPr>
        <w:rPr>
          <w:rFonts w:ascii="Times New Roman" w:hAnsi="Times New Roman" w:cs="Times New Roman"/>
        </w:rPr>
      </w:pPr>
    </w:p>
    <w:p w14:paraId="61D2AA83" w14:textId="39047028" w:rsidR="006532E9" w:rsidRDefault="00540CC1" w:rsidP="00A74C94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 xml:space="preserve">Address __________________________________________________________________ </w:t>
      </w:r>
    </w:p>
    <w:p w14:paraId="560D4EC1" w14:textId="77777777" w:rsidR="00D557D7" w:rsidRDefault="00D557D7" w:rsidP="00A74C94">
      <w:pPr>
        <w:rPr>
          <w:rFonts w:ascii="Times New Roman" w:hAnsi="Times New Roman" w:cs="Times New Roman"/>
        </w:rPr>
      </w:pPr>
    </w:p>
    <w:p w14:paraId="7C30B995" w14:textId="33210526" w:rsidR="006532E9" w:rsidRPr="006532E9" w:rsidRDefault="00540CC1" w:rsidP="00A74C94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 xml:space="preserve">City, State, Zip Code ________________________________________________________ </w:t>
      </w:r>
    </w:p>
    <w:p w14:paraId="7D51B13A" w14:textId="4208F249" w:rsidR="006532E9" w:rsidRPr="006532E9" w:rsidRDefault="006532E9" w:rsidP="00A74C94">
      <w:pPr>
        <w:rPr>
          <w:rFonts w:ascii="Times New Roman" w:hAnsi="Times New Roman" w:cs="Times New Roman"/>
        </w:rPr>
      </w:pPr>
    </w:p>
    <w:p w14:paraId="6C43A9DE" w14:textId="77777777" w:rsidR="006532E9" w:rsidRPr="006532E9" w:rsidRDefault="006532E9" w:rsidP="00A74C94">
      <w:pPr>
        <w:rPr>
          <w:rFonts w:ascii="Times New Roman" w:hAnsi="Times New Roman" w:cs="Times New Roman"/>
        </w:rPr>
      </w:pPr>
    </w:p>
    <w:p w14:paraId="143D4538" w14:textId="526AAB3F" w:rsidR="006532E9" w:rsidRDefault="00540CC1" w:rsidP="00A74C94">
      <w:pPr>
        <w:rPr>
          <w:rFonts w:ascii="Times New Roman" w:hAnsi="Times New Roman" w:cs="Times New Roman"/>
        </w:rPr>
      </w:pPr>
      <w:r w:rsidRPr="006532E9">
        <w:rPr>
          <w:rFonts w:ascii="Times New Roman" w:hAnsi="Times New Roman" w:cs="Times New Roman"/>
        </w:rPr>
        <w:t>Signature ___________________________</w:t>
      </w:r>
      <w:r w:rsidR="006532E9" w:rsidRPr="006532E9">
        <w:rPr>
          <w:rFonts w:ascii="Times New Roman" w:hAnsi="Times New Roman" w:cs="Times New Roman"/>
        </w:rPr>
        <w:t>___________</w:t>
      </w:r>
      <w:r w:rsidR="006532E9">
        <w:rPr>
          <w:rFonts w:ascii="Times New Roman" w:hAnsi="Times New Roman" w:cs="Times New Roman"/>
          <w:u w:val="single"/>
        </w:rPr>
        <w:tab/>
      </w:r>
      <w:r w:rsidR="006532E9">
        <w:rPr>
          <w:rFonts w:ascii="Times New Roman" w:hAnsi="Times New Roman" w:cs="Times New Roman"/>
          <w:u w:val="single"/>
        </w:rPr>
        <w:tab/>
      </w:r>
      <w:r w:rsidRPr="006532E9">
        <w:rPr>
          <w:rFonts w:ascii="Times New Roman" w:hAnsi="Times New Roman" w:cs="Times New Roman"/>
        </w:rPr>
        <w:t xml:space="preserve">Date __________________ </w:t>
      </w:r>
    </w:p>
    <w:p w14:paraId="1C086F19" w14:textId="497A7FA4" w:rsidR="00540CC1" w:rsidRPr="00B80045" w:rsidRDefault="006532E9" w:rsidP="00A74C94">
      <w:pPr>
        <w:rPr>
          <w:sz w:val="20"/>
          <w:szCs w:val="20"/>
        </w:rPr>
      </w:pPr>
      <w:r w:rsidRPr="00B80045">
        <w:rPr>
          <w:rFonts w:ascii="Times New Roman" w:hAnsi="Times New Roman" w:cs="Times New Roman"/>
          <w:sz w:val="20"/>
          <w:szCs w:val="20"/>
        </w:rPr>
        <w:t xml:space="preserve">                </w:t>
      </w:r>
      <w:r w:rsidR="00B80045" w:rsidRPr="00B80045">
        <w:rPr>
          <w:rFonts w:ascii="Times New Roman" w:hAnsi="Times New Roman" w:cs="Times New Roman"/>
          <w:sz w:val="20"/>
          <w:szCs w:val="20"/>
        </w:rPr>
        <w:t xml:space="preserve">(To be signed by parent or </w:t>
      </w:r>
      <w:r w:rsidR="00540CC1" w:rsidRPr="00B80045">
        <w:rPr>
          <w:rFonts w:ascii="Times New Roman" w:hAnsi="Times New Roman" w:cs="Times New Roman"/>
          <w:sz w:val="20"/>
          <w:szCs w:val="20"/>
        </w:rPr>
        <w:t xml:space="preserve">guardian if the subject is </w:t>
      </w:r>
      <w:r w:rsidR="00B80045" w:rsidRPr="00B80045">
        <w:rPr>
          <w:rFonts w:ascii="Times New Roman" w:hAnsi="Times New Roman" w:cs="Times New Roman"/>
          <w:sz w:val="20"/>
          <w:szCs w:val="20"/>
        </w:rPr>
        <w:t>under 18 years of age</w:t>
      </w:r>
      <w:r w:rsidR="00540CC1" w:rsidRPr="00B80045">
        <w:rPr>
          <w:sz w:val="20"/>
          <w:szCs w:val="20"/>
        </w:rPr>
        <w:t>)</w:t>
      </w:r>
    </w:p>
    <w:sectPr w:rsidR="00540CC1" w:rsidRPr="00B80045" w:rsidSect="008C19C5">
      <w:headerReference w:type="default" r:id="rId7"/>
      <w:footerReference w:type="default" r:id="rId8"/>
      <w:pgSz w:w="12240" w:h="15840" w:code="1"/>
      <w:pgMar w:top="978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C325C0" w14:textId="77777777" w:rsidR="004E3E08" w:rsidRDefault="004E3E08">
      <w:r>
        <w:separator/>
      </w:r>
    </w:p>
  </w:endnote>
  <w:endnote w:type="continuationSeparator" w:id="0">
    <w:p w14:paraId="64C885B8" w14:textId="77777777" w:rsidR="004E3E08" w:rsidRDefault="004E3E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5B2AD0" w14:textId="13275660" w:rsidR="001A67FA" w:rsidRPr="00D557D7" w:rsidRDefault="00D557D7" w:rsidP="00D557D7">
    <w:pPr>
      <w:pStyle w:val="Footer"/>
      <w:tabs>
        <w:tab w:val="left" w:pos="6180"/>
      </w:tabs>
      <w:ind w:right="360"/>
      <w:jc w:val="center"/>
      <w:rPr>
        <w:rFonts w:ascii="Times New Roman" w:hAnsi="Times New Roman" w:cs="Times New Roman"/>
        <w:sz w:val="16"/>
        <w:szCs w:val="16"/>
      </w:rPr>
    </w:pPr>
    <w:r w:rsidRPr="00D557D7">
      <w:rPr>
        <w:rFonts w:ascii="Times New Roman" w:hAnsi="Times New Roman" w:cs="Times New Roman"/>
        <w:sz w:val="16"/>
        <w:szCs w:val="16"/>
      </w:rPr>
      <w:t>903</w:t>
    </w:r>
    <w:r>
      <w:rPr>
        <w:rFonts w:ascii="Times New Roman" w:hAnsi="Times New Roman" w:cs="Times New Roman"/>
        <w:sz w:val="16"/>
        <w:szCs w:val="16"/>
      </w:rPr>
      <w:t xml:space="preserve"> </w:t>
    </w:r>
    <w:r w:rsidRPr="00D557D7">
      <w:rPr>
        <w:rFonts w:ascii="Times New Roman" w:hAnsi="Times New Roman" w:cs="Times New Roman"/>
        <w:sz w:val="16"/>
        <w:szCs w:val="16"/>
      </w:rPr>
      <w:t>N. Logan Ave.</w:t>
    </w:r>
  </w:p>
  <w:p w14:paraId="73D39F2E" w14:textId="1AAD9C1F" w:rsidR="00D557D7" w:rsidRPr="00D557D7" w:rsidRDefault="00D557D7" w:rsidP="00D557D7">
    <w:pPr>
      <w:pStyle w:val="Footer"/>
      <w:tabs>
        <w:tab w:val="left" w:pos="6180"/>
      </w:tabs>
      <w:ind w:right="360"/>
      <w:jc w:val="center"/>
      <w:rPr>
        <w:rFonts w:ascii="Times New Roman" w:hAnsi="Times New Roman" w:cs="Times New Roman"/>
        <w:sz w:val="16"/>
        <w:szCs w:val="16"/>
      </w:rPr>
    </w:pPr>
    <w:r w:rsidRPr="00D557D7">
      <w:rPr>
        <w:rFonts w:ascii="Times New Roman" w:hAnsi="Times New Roman" w:cs="Times New Roman"/>
        <w:sz w:val="16"/>
        <w:szCs w:val="16"/>
      </w:rPr>
      <w:t>Danville, IL  61832</w:t>
    </w:r>
  </w:p>
  <w:p w14:paraId="114B1107" w14:textId="04680558" w:rsidR="00D557D7" w:rsidRPr="00D557D7" w:rsidRDefault="00D557D7" w:rsidP="00D557D7">
    <w:pPr>
      <w:pStyle w:val="Footer"/>
      <w:tabs>
        <w:tab w:val="left" w:pos="6180"/>
      </w:tabs>
      <w:ind w:right="360"/>
      <w:jc w:val="center"/>
      <w:rPr>
        <w:rFonts w:ascii="Times New Roman" w:hAnsi="Times New Roman" w:cs="Times New Roman"/>
        <w:sz w:val="16"/>
        <w:szCs w:val="16"/>
      </w:rPr>
    </w:pPr>
    <w:r w:rsidRPr="00D557D7">
      <w:rPr>
        <w:rFonts w:ascii="Times New Roman" w:hAnsi="Times New Roman" w:cs="Times New Roman"/>
        <w:sz w:val="16"/>
        <w:szCs w:val="16"/>
      </w:rPr>
      <w:t>580 W. Lincoln Ave.</w:t>
    </w:r>
  </w:p>
  <w:p w14:paraId="25A1B2A6" w14:textId="644824F5" w:rsidR="00D557D7" w:rsidRPr="00D557D7" w:rsidRDefault="00D557D7" w:rsidP="00D557D7">
    <w:pPr>
      <w:pStyle w:val="Footer"/>
      <w:tabs>
        <w:tab w:val="left" w:pos="6180"/>
      </w:tabs>
      <w:ind w:right="360"/>
      <w:jc w:val="center"/>
      <w:rPr>
        <w:rFonts w:ascii="Times New Roman" w:hAnsi="Times New Roman" w:cs="Times New Roman"/>
        <w:sz w:val="16"/>
        <w:szCs w:val="16"/>
      </w:rPr>
    </w:pPr>
    <w:r w:rsidRPr="00D557D7">
      <w:rPr>
        <w:rFonts w:ascii="Times New Roman" w:hAnsi="Times New Roman" w:cs="Times New Roman"/>
        <w:sz w:val="16"/>
        <w:szCs w:val="16"/>
      </w:rPr>
      <w:t>Charleston, IL  619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428131" w14:textId="77777777" w:rsidR="004E3E08" w:rsidRDefault="004E3E08">
      <w:r>
        <w:separator/>
      </w:r>
    </w:p>
  </w:footnote>
  <w:footnote w:type="continuationSeparator" w:id="0">
    <w:p w14:paraId="18769338" w14:textId="77777777" w:rsidR="004E3E08" w:rsidRDefault="004E3E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E52A12" w14:textId="020D1E4A" w:rsidR="00505ADF" w:rsidRDefault="00505ADF" w:rsidP="00505ADF">
    <w:pPr>
      <w:pStyle w:val="Header"/>
      <w:jc w:val="center"/>
    </w:pPr>
    <w:r w:rsidRPr="00505ADF">
      <w:rPr>
        <w:noProof/>
      </w:rPr>
      <w:drawing>
        <wp:inline distT="0" distB="0" distL="0" distR="0" wp14:anchorId="7BFBE8F2" wp14:editId="6BF9E18A">
          <wp:extent cx="2047875" cy="591202"/>
          <wp:effectExtent l="0" t="0" r="0" b="0"/>
          <wp:docPr id="1" name="Picture 1" descr="O:\Logo-Artwork\Horizontal LCN Logo 2012\(3) Hor. Cross w_name#B959\One Color-Black\LCN Logo w-name-bl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:\Logo-Artwork\Horizontal LCN Logo 2012\(3) Hor. Cross w_name#B959\One Color-Black\LCN Logo w-name-bl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3363" cy="5956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WzMDO0MDS0tDRX0lEKTi0uzszPAykwrAUArSMTBiwAAAA="/>
  </w:docVars>
  <w:rsids>
    <w:rsidRoot w:val="00083854"/>
    <w:rsid w:val="00083854"/>
    <w:rsid w:val="00084FC2"/>
    <w:rsid w:val="00095121"/>
    <w:rsid w:val="0010620C"/>
    <w:rsid w:val="00147781"/>
    <w:rsid w:val="00180990"/>
    <w:rsid w:val="001A67FA"/>
    <w:rsid w:val="001C55E4"/>
    <w:rsid w:val="001E4775"/>
    <w:rsid w:val="0025753F"/>
    <w:rsid w:val="0029754C"/>
    <w:rsid w:val="002C5650"/>
    <w:rsid w:val="002F06DA"/>
    <w:rsid w:val="00361AEF"/>
    <w:rsid w:val="00366D6A"/>
    <w:rsid w:val="003B2AF7"/>
    <w:rsid w:val="003B3D1B"/>
    <w:rsid w:val="003E7BEA"/>
    <w:rsid w:val="00403428"/>
    <w:rsid w:val="00443C45"/>
    <w:rsid w:val="00463FC7"/>
    <w:rsid w:val="004A0689"/>
    <w:rsid w:val="004E3E08"/>
    <w:rsid w:val="00505ADF"/>
    <w:rsid w:val="00525F91"/>
    <w:rsid w:val="00540CC1"/>
    <w:rsid w:val="005436AC"/>
    <w:rsid w:val="0056512B"/>
    <w:rsid w:val="005A42AF"/>
    <w:rsid w:val="005B1E76"/>
    <w:rsid w:val="0065236D"/>
    <w:rsid w:val="006532E9"/>
    <w:rsid w:val="00676D6E"/>
    <w:rsid w:val="006D665F"/>
    <w:rsid w:val="00705E35"/>
    <w:rsid w:val="00713D00"/>
    <w:rsid w:val="00732F68"/>
    <w:rsid w:val="007563DA"/>
    <w:rsid w:val="007816FD"/>
    <w:rsid w:val="0080788D"/>
    <w:rsid w:val="00871321"/>
    <w:rsid w:val="008C19C5"/>
    <w:rsid w:val="008F2DB4"/>
    <w:rsid w:val="008F59F8"/>
    <w:rsid w:val="00953A66"/>
    <w:rsid w:val="009A1FEB"/>
    <w:rsid w:val="00A74C94"/>
    <w:rsid w:val="00B503FC"/>
    <w:rsid w:val="00B80045"/>
    <w:rsid w:val="00BD2095"/>
    <w:rsid w:val="00C96D5E"/>
    <w:rsid w:val="00CE2796"/>
    <w:rsid w:val="00D557D7"/>
    <w:rsid w:val="00D82D45"/>
    <w:rsid w:val="00DC7227"/>
    <w:rsid w:val="00EB0D55"/>
    <w:rsid w:val="00FD5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B2AAFA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5650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C5650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hAnsi="Times New Roman" w:cs="Times New Roman"/>
      <w:b/>
      <w:szCs w:val="20"/>
    </w:rPr>
  </w:style>
  <w:style w:type="paragraph" w:styleId="Header">
    <w:name w:val="header"/>
    <w:basedOn w:val="Normal"/>
    <w:rsid w:val="002F06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F06D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71321"/>
    <w:rPr>
      <w:rFonts w:ascii="Arial" w:hAnsi="Arial" w:cs="Arial"/>
      <w:sz w:val="24"/>
      <w:szCs w:val="24"/>
    </w:rPr>
  </w:style>
  <w:style w:type="character" w:styleId="Hyperlink">
    <w:name w:val="Hyperlink"/>
    <w:uiPriority w:val="99"/>
    <w:rsid w:val="00871321"/>
  </w:style>
  <w:style w:type="character" w:styleId="PageNumber">
    <w:name w:val="page number"/>
    <w:basedOn w:val="DefaultParagraphFont"/>
    <w:uiPriority w:val="99"/>
    <w:semiHidden/>
    <w:unhideWhenUsed/>
    <w:rsid w:val="007563DA"/>
  </w:style>
  <w:style w:type="paragraph" w:styleId="BalloonText">
    <w:name w:val="Balloon Text"/>
    <w:basedOn w:val="Normal"/>
    <w:link w:val="BalloonTextChar"/>
    <w:uiPriority w:val="99"/>
    <w:semiHidden/>
    <w:unhideWhenUsed/>
    <w:rsid w:val="00705E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E3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5650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C5650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hAnsi="Times New Roman" w:cs="Times New Roman"/>
      <w:b/>
      <w:szCs w:val="20"/>
    </w:rPr>
  </w:style>
  <w:style w:type="paragraph" w:styleId="Header">
    <w:name w:val="header"/>
    <w:basedOn w:val="Normal"/>
    <w:rsid w:val="002F06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F06D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71321"/>
    <w:rPr>
      <w:rFonts w:ascii="Arial" w:hAnsi="Arial" w:cs="Arial"/>
      <w:sz w:val="24"/>
      <w:szCs w:val="24"/>
    </w:rPr>
  </w:style>
  <w:style w:type="character" w:styleId="Hyperlink">
    <w:name w:val="Hyperlink"/>
    <w:uiPriority w:val="99"/>
    <w:rsid w:val="00871321"/>
  </w:style>
  <w:style w:type="character" w:styleId="PageNumber">
    <w:name w:val="page number"/>
    <w:basedOn w:val="DefaultParagraphFont"/>
    <w:uiPriority w:val="99"/>
    <w:semiHidden/>
    <w:unhideWhenUsed/>
    <w:rsid w:val="007563DA"/>
  </w:style>
  <w:style w:type="paragraph" w:styleId="BalloonText">
    <w:name w:val="Balloon Text"/>
    <w:basedOn w:val="Normal"/>
    <w:link w:val="BalloonTextChar"/>
    <w:uiPriority w:val="99"/>
    <w:semiHidden/>
    <w:unhideWhenUsed/>
    <w:rsid w:val="00705E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E3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deo Consent Form</vt:lpstr>
    </vt:vector>
  </TitlesOfParts>
  <Company/>
  <LinksUpToDate>false</LinksUpToDate>
  <CharactersWithSpaces>1437</CharactersWithSpaces>
  <SharedDoc>false</SharedDoc>
  <HyperlinkBase/>
  <HLinks>
    <vt:vector size="6" baseType="variant">
      <vt:variant>
        <vt:i4>7864393</vt:i4>
      </vt:variant>
      <vt:variant>
        <vt:i4>0</vt:i4>
      </vt:variant>
      <vt:variant>
        <vt:i4>0</vt:i4>
      </vt:variant>
      <vt:variant>
        <vt:i4>5</vt:i4>
      </vt:variant>
      <vt:variant>
        <vt:lpwstr>https://eform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 Consent Form</dc:title>
  <dc:creator>Sheila Mingee;Rita Wallace</dc:creator>
  <cp:lastModifiedBy>Rita Wallace</cp:lastModifiedBy>
  <cp:revision>2</cp:revision>
  <cp:lastPrinted>2012-02-01T03:24:00Z</cp:lastPrinted>
  <dcterms:created xsi:type="dcterms:W3CDTF">2020-04-08T21:21:00Z</dcterms:created>
  <dcterms:modified xsi:type="dcterms:W3CDTF">2020-04-08T21:21:00Z</dcterms:modified>
</cp:coreProperties>
</file>